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7628D0" w:rsidP="009344FF">
      <w:r>
        <w:t xml:space="preserve">The </w:t>
      </w:r>
      <w:r w:rsidR="007B68E6">
        <w:t>m</w:t>
      </w:r>
      <w:r w:rsidR="00660F19" w:rsidRPr="00660F19">
        <w:t>anuscript can be published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FE3C58" w:rsidRPr="0081081F" w:rsidRDefault="00FE3C58" w:rsidP="00FE3C58">
      <w:proofErr w:type="spellStart"/>
      <w:r w:rsidRPr="0081081F">
        <w:t>Dr.</w:t>
      </w:r>
      <w:proofErr w:type="spellEnd"/>
      <w:r w:rsidRPr="0081081F">
        <w:t xml:space="preserve"> Richard </w:t>
      </w:r>
      <w:proofErr w:type="spellStart"/>
      <w:r w:rsidRPr="0081081F">
        <w:t>Sawadogo</w:t>
      </w:r>
      <w:proofErr w:type="spellEnd"/>
      <w:r w:rsidRPr="0081081F">
        <w:t xml:space="preserve">, </w:t>
      </w:r>
      <w:r w:rsidRPr="0081081F">
        <w:t xml:space="preserve">Research institute for health sciences </w:t>
      </w:r>
      <w:bookmarkStart w:id="0" w:name="_GoBack"/>
      <w:bookmarkEnd w:id="0"/>
      <w:r w:rsidRPr="0081081F">
        <w:t>Ouagadougou, Burkina Faso</w:t>
      </w:r>
    </w:p>
    <w:sectPr w:rsidR="00FE3C58" w:rsidRPr="0081081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Q3tbSwMLQwMjQwMTNX0lEKTi0uzszPAykwrAUAvulFXywAAAA="/>
  </w:docVars>
  <w:rsids>
    <w:rsidRoot w:val="00A72896"/>
    <w:rsid w:val="002C0B2C"/>
    <w:rsid w:val="00504170"/>
    <w:rsid w:val="00660F19"/>
    <w:rsid w:val="007628D0"/>
    <w:rsid w:val="007B68E6"/>
    <w:rsid w:val="0081081F"/>
    <w:rsid w:val="009344FF"/>
    <w:rsid w:val="009F328F"/>
    <w:rsid w:val="00A72896"/>
    <w:rsid w:val="00FE3C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2C7473"/>
  <w15:docId w15:val="{DD4D6DB2-4F02-4C4E-BD0D-2CDE420BA5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0454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36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91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4953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3</Words>
  <Characters>133</Characters>
  <Application>Microsoft Office Word</Application>
  <DocSecurity>0</DocSecurity>
  <Lines>1</Lines>
  <Paragraphs>1</Paragraphs>
  <ScaleCrop>false</ScaleCrop>
  <Company/>
  <LinksUpToDate>false</LinksUpToDate>
  <CharactersWithSpaces>1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8</cp:revision>
  <dcterms:created xsi:type="dcterms:W3CDTF">2025-02-19T08:37:00Z</dcterms:created>
  <dcterms:modified xsi:type="dcterms:W3CDTF">2026-04-04T07:06:00Z</dcterms:modified>
</cp:coreProperties>
</file>